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21 N Seminol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lestate26@aol.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269029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arl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